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8723fb26-8ac2-4ab8-9b6c-471a6d9ecc19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7:20Z</dcterms:created>
  <dcterms:modified xsi:type="dcterms:W3CDTF">2023-07-13T14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